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F74F8" w14:textId="77777777" w:rsidR="0062335D" w:rsidRPr="00A84F88" w:rsidRDefault="00651CD2" w:rsidP="00A84F88">
      <w:pPr>
        <w:jc w:val="center"/>
        <w:rPr>
          <w:b/>
          <w:sz w:val="72"/>
          <w:szCs w:val="72"/>
        </w:rPr>
      </w:pPr>
      <w:r w:rsidRPr="00A84F88">
        <w:rPr>
          <w:b/>
          <w:sz w:val="72"/>
          <w:szCs w:val="72"/>
        </w:rPr>
        <w:t>TRUE BROTHERHOOD</w:t>
      </w:r>
    </w:p>
    <w:p w14:paraId="54EF74F9" w14:textId="77777777" w:rsidR="005705F8" w:rsidRDefault="005705F8"/>
    <w:p w14:paraId="54EF74FA" w14:textId="77777777" w:rsidR="005705F8" w:rsidRPr="00D46E3E" w:rsidRDefault="005705F8" w:rsidP="00E375D0">
      <w:pPr>
        <w:pStyle w:val="NoSpacing"/>
        <w:rPr>
          <w:b/>
        </w:rPr>
      </w:pPr>
      <w:r w:rsidRPr="00D46E3E">
        <w:rPr>
          <w:b/>
        </w:rPr>
        <w:t>Proverbs 3:29</w:t>
      </w:r>
      <w:r w:rsidR="00E375D0" w:rsidRPr="00D46E3E">
        <w:rPr>
          <w:b/>
        </w:rPr>
        <w:t xml:space="preserve"> Devise not evil against thy </w:t>
      </w:r>
      <w:proofErr w:type="spellStart"/>
      <w:r w:rsidR="00E375D0" w:rsidRPr="00D46E3E">
        <w:rPr>
          <w:b/>
        </w:rPr>
        <w:t>neighbour</w:t>
      </w:r>
      <w:proofErr w:type="spellEnd"/>
      <w:r w:rsidR="00E375D0" w:rsidRPr="00D46E3E">
        <w:rPr>
          <w:b/>
        </w:rPr>
        <w:t>, seeing he dwelleth securely by thee.</w:t>
      </w:r>
    </w:p>
    <w:p w14:paraId="54EF74FB" w14:textId="77777777" w:rsidR="00D2414A" w:rsidRDefault="00D46E3E" w:rsidP="00E375D0">
      <w:pPr>
        <w:pStyle w:val="NoSpacing"/>
      </w:pPr>
      <w:r>
        <w:t>(W</w:t>
      </w:r>
      <w:r w:rsidR="00D2414A">
        <w:t>e must be loyal, caring and true to brothers</w:t>
      </w:r>
      <w:r w:rsidR="00D64828">
        <w:t xml:space="preserve"> and sisters</w:t>
      </w:r>
      <w:r w:rsidR="00D2414A">
        <w:t xml:space="preserve">.  Whether a friend or brother, we are trusted by them, ESPECIALLY if we are supposed to be about the bible, and it is a great sin before the LORD dealing ill with a brother, </w:t>
      </w:r>
      <w:r w:rsidR="00D64828">
        <w:t>sister</w:t>
      </w:r>
      <w:r w:rsidR="00D2414A">
        <w:t>, or fellow-servant</w:t>
      </w:r>
      <w:r>
        <w:t xml:space="preserve">: </w:t>
      </w:r>
      <w:r w:rsidRPr="00D46E3E">
        <w:rPr>
          <w:b/>
        </w:rPr>
        <w:t>Matthew 18:5-6</w:t>
      </w:r>
      <w:r w:rsidR="00D2414A">
        <w:t>.</w:t>
      </w:r>
      <w:r w:rsidR="00C33729">
        <w:t xml:space="preserve">  Also make sure those you call brothers apply this.  Publicans, wicked men and sinners love their own and those they call brothers, so beware</w:t>
      </w:r>
      <w:r w:rsidR="00AD7C5F">
        <w:t xml:space="preserve"> whom you trust or call your brother</w:t>
      </w:r>
      <w:r>
        <w:t>.)</w:t>
      </w:r>
    </w:p>
    <w:p w14:paraId="54EF74FC" w14:textId="77777777" w:rsidR="00D64828" w:rsidRDefault="00D64828" w:rsidP="00E375D0">
      <w:pPr>
        <w:pStyle w:val="NoSpacing"/>
      </w:pPr>
    </w:p>
    <w:p w14:paraId="54EF74FD" w14:textId="77777777" w:rsidR="005705F8" w:rsidRDefault="005705F8" w:rsidP="00E375D0">
      <w:pPr>
        <w:pStyle w:val="NoSpacing"/>
      </w:pPr>
      <w:r w:rsidRPr="00D46E3E">
        <w:rPr>
          <w:b/>
        </w:rPr>
        <w:t>Ecclesiasticus 7:12</w:t>
      </w:r>
      <w:r w:rsidR="00D64828" w:rsidRPr="00D46E3E">
        <w:rPr>
          <w:b/>
        </w:rPr>
        <w:t xml:space="preserve"> Devise </w:t>
      </w:r>
      <w:r w:rsidR="00D46E3E">
        <w:rPr>
          <w:b/>
        </w:rPr>
        <w:t>NOT A LIE</w:t>
      </w:r>
      <w:r w:rsidR="00D64828" w:rsidRPr="00D46E3E">
        <w:rPr>
          <w:b/>
        </w:rPr>
        <w:t xml:space="preserve"> against thy brother; neither do the like to thy friend.</w:t>
      </w:r>
      <w:r w:rsidR="00D64828">
        <w:br/>
        <w:t>(Many people are quick to wickedly spread rumors without regard to the facts or scriptures</w:t>
      </w:r>
      <w:r w:rsidR="00AD7C5F">
        <w:t xml:space="preserve"> (</w:t>
      </w:r>
      <w:r w:rsidR="00AD7C5F" w:rsidRPr="00D46E3E">
        <w:rPr>
          <w:b/>
        </w:rPr>
        <w:t xml:space="preserve">Leviticus 19:16, </w:t>
      </w:r>
      <w:proofErr w:type="spellStart"/>
      <w:r w:rsidR="00AD7C5F" w:rsidRPr="00D46E3E">
        <w:rPr>
          <w:b/>
        </w:rPr>
        <w:t>ISamuel</w:t>
      </w:r>
      <w:proofErr w:type="spellEnd"/>
      <w:r w:rsidR="00AD7C5F" w:rsidRPr="00D46E3E">
        <w:rPr>
          <w:b/>
        </w:rPr>
        <w:t xml:space="preserve"> 24:13</w:t>
      </w:r>
      <w:r w:rsidR="00AD7C5F">
        <w:t>)</w:t>
      </w:r>
      <w:r w:rsidR="00D64828">
        <w:t xml:space="preserve">, </w:t>
      </w:r>
      <w:r w:rsidR="00D46E3E">
        <w:t xml:space="preserve">and even lie against brothers.  Never dislike a person, just because others do, or are evil to them.  </w:t>
      </w:r>
      <w:r w:rsidR="00D64828">
        <w:t>TRUE friends and TRUE brothers</w:t>
      </w:r>
      <w:r w:rsidR="00D46E3E">
        <w:t>, will not be man-pleasers nor behave evil like that.</w:t>
      </w:r>
      <w:r w:rsidR="00D64828">
        <w:t>)</w:t>
      </w:r>
    </w:p>
    <w:p w14:paraId="54EF74FE" w14:textId="77777777" w:rsidR="00D64828" w:rsidRDefault="00D64828" w:rsidP="00E375D0">
      <w:pPr>
        <w:pStyle w:val="NoSpacing"/>
      </w:pPr>
    </w:p>
    <w:p w14:paraId="54EF74FF" w14:textId="77777777" w:rsidR="003E7220" w:rsidRPr="00D43A87" w:rsidRDefault="003E7220" w:rsidP="00E375D0">
      <w:pPr>
        <w:pStyle w:val="NoSpacing"/>
        <w:rPr>
          <w:b/>
        </w:rPr>
      </w:pPr>
      <w:r w:rsidRPr="00D43A87">
        <w:rPr>
          <w:b/>
        </w:rPr>
        <w:t>Proverbs 17:17</w:t>
      </w:r>
      <w:r w:rsidR="00DA2177" w:rsidRPr="00D43A87">
        <w:rPr>
          <w:b/>
        </w:rPr>
        <w:t xml:space="preserve"> </w:t>
      </w:r>
      <w:r w:rsidRPr="00D43A87">
        <w:rPr>
          <w:b/>
        </w:rPr>
        <w:tab/>
        <w:t>A friend loveth at all times, and a brother is born for adversity.</w:t>
      </w:r>
    </w:p>
    <w:p w14:paraId="54EF7500" w14:textId="77777777" w:rsidR="005705F8" w:rsidRDefault="00DA2177" w:rsidP="00E375D0">
      <w:pPr>
        <w:pStyle w:val="NoSpacing"/>
      </w:pPr>
      <w:r>
        <w:t xml:space="preserve">(You cannot be and ARE NOT a true friend or brother if you abandon a brother </w:t>
      </w:r>
      <w:r w:rsidR="003E7220">
        <w:t xml:space="preserve">or sister in adversity, </w:t>
      </w:r>
      <w:r w:rsidR="00AD7C5F">
        <w:t xml:space="preserve">claim ignorance to their trials </w:t>
      </w:r>
      <w:r w:rsidR="003E7220">
        <w:t>or ACTUALLY BRING</w:t>
      </w:r>
      <w:r>
        <w:t xml:space="preserve"> </w:t>
      </w:r>
      <w:r w:rsidR="003E7220">
        <w:t>that adversity and evil upon them</w:t>
      </w:r>
      <w:r w:rsidR="00D43A87">
        <w:t xml:space="preserve">: </w:t>
      </w:r>
      <w:r w:rsidR="00D43A87" w:rsidRPr="00D43A87">
        <w:rPr>
          <w:b/>
        </w:rPr>
        <w:t>Proverbs 24:11-12</w:t>
      </w:r>
      <w:r w:rsidR="003E7220">
        <w:t>.  A loyal brother will be there when one miscarries</w:t>
      </w:r>
      <w:r w:rsidR="00D43A87">
        <w:t xml:space="preserve"> or suffers hardships</w:t>
      </w:r>
      <w:r w:rsidR="003E7220">
        <w:t>.</w:t>
      </w:r>
      <w:r>
        <w:t>)</w:t>
      </w:r>
    </w:p>
    <w:p w14:paraId="54EF7501" w14:textId="77777777" w:rsidR="003E7220" w:rsidRDefault="003E7220" w:rsidP="00E375D0">
      <w:pPr>
        <w:pStyle w:val="NoSpacing"/>
      </w:pPr>
    </w:p>
    <w:p w14:paraId="54EF7502" w14:textId="77777777" w:rsidR="003E7220" w:rsidRDefault="003E7220" w:rsidP="00E375D0">
      <w:pPr>
        <w:pStyle w:val="NoSpacing"/>
      </w:pPr>
      <w:r w:rsidRPr="00D43A87">
        <w:rPr>
          <w:b/>
        </w:rPr>
        <w:t xml:space="preserve">Ecclesiasticus 37:12 </w:t>
      </w:r>
      <w:r w:rsidR="0093521D" w:rsidRPr="00D43A87">
        <w:rPr>
          <w:b/>
        </w:rPr>
        <w:t xml:space="preserve">But be continually with a godly man, whom thou </w:t>
      </w:r>
      <w:proofErr w:type="spellStart"/>
      <w:r w:rsidR="0093521D" w:rsidRPr="00D43A87">
        <w:rPr>
          <w:b/>
        </w:rPr>
        <w:t>knowest</w:t>
      </w:r>
      <w:proofErr w:type="spellEnd"/>
      <w:r w:rsidR="0093521D" w:rsidRPr="00D43A87">
        <w:rPr>
          <w:b/>
        </w:rPr>
        <w:t xml:space="preserve"> to keep the commandments of the Lord, whose, mind is according to thy mind, and </w:t>
      </w:r>
      <w:r w:rsidR="00D43A87" w:rsidRPr="00D43A87">
        <w:rPr>
          <w:b/>
        </w:rPr>
        <w:t>WILL SORROW WITH THEE</w:t>
      </w:r>
      <w:r w:rsidR="0093521D" w:rsidRPr="00D43A87">
        <w:rPr>
          <w:b/>
        </w:rPr>
        <w:t>, if thou shalt miscarry.</w:t>
      </w:r>
      <w:r w:rsidR="00AD7C5F">
        <w:br/>
        <w:t>(Be around DOERS of</w:t>
      </w:r>
      <w:r w:rsidR="0093521D">
        <w:t xml:space="preserve"> the word, NOT hearers only and hypocrites</w:t>
      </w:r>
      <w:r w:rsidR="00D43A87">
        <w:t xml:space="preserve">: </w:t>
      </w:r>
      <w:r w:rsidR="00D43A87" w:rsidRPr="00D43A87">
        <w:rPr>
          <w:b/>
        </w:rPr>
        <w:t>Proverbs 9:6</w:t>
      </w:r>
      <w:r w:rsidR="0093521D">
        <w:t>.  Those that keep the weightier MATTERS of the law, and have true brotherly love</w:t>
      </w:r>
      <w:r w:rsidR="00C33729">
        <w:t xml:space="preserve">, mercy and NOT partial </w:t>
      </w:r>
      <w:r w:rsidR="00D43A87">
        <w:t xml:space="preserve">or </w:t>
      </w:r>
      <w:r w:rsidR="00C33729">
        <w:t>biased judgment</w:t>
      </w:r>
      <w:r w:rsidR="00D43A87">
        <w:t xml:space="preserve">: </w:t>
      </w:r>
      <w:r w:rsidR="00D43A87" w:rsidRPr="00D43A87">
        <w:rPr>
          <w:b/>
        </w:rPr>
        <w:t>Matthew 23:23</w:t>
      </w:r>
      <w:r w:rsidR="00D43A87">
        <w:t>.  Remember M</w:t>
      </w:r>
      <w:r w:rsidR="0093521D">
        <w:t xml:space="preserve">uslims ALSO do not eat pork, some so-called </w:t>
      </w:r>
      <w:proofErr w:type="spellStart"/>
      <w:r w:rsidR="0093521D">
        <w:t>jews</w:t>
      </w:r>
      <w:proofErr w:type="spellEnd"/>
      <w:r w:rsidR="0093521D">
        <w:t xml:space="preserve"> </w:t>
      </w:r>
      <w:r w:rsidR="00C33729">
        <w:t>do NOT</w:t>
      </w:r>
      <w:r w:rsidR="0093521D">
        <w:t xml:space="preserve"> work on Saturdays either</w:t>
      </w:r>
      <w:r w:rsidR="00D43A87">
        <w:t>, but are idolaters and sinners/wicked</w:t>
      </w:r>
      <w:r w:rsidR="0093521D">
        <w:t>.  Therefore, true disci</w:t>
      </w:r>
      <w:r w:rsidR="00C33729">
        <w:t>ples CAN ONLY be known by the love they show in deed</w:t>
      </w:r>
      <w:r w:rsidR="00D43A87">
        <w:t xml:space="preserve">: </w:t>
      </w:r>
      <w:r w:rsidR="00D43A87" w:rsidRPr="00D43A87">
        <w:rPr>
          <w:b/>
        </w:rPr>
        <w:t>John 13:35</w:t>
      </w:r>
      <w:r w:rsidR="0093521D">
        <w:t>.  Wolv</w:t>
      </w:r>
      <w:r w:rsidR="00D43A87">
        <w:t xml:space="preserve">es are common, deceitful and grievous: </w:t>
      </w:r>
      <w:r w:rsidR="00D43A87" w:rsidRPr="00D43A87">
        <w:rPr>
          <w:b/>
        </w:rPr>
        <w:t>Matthew 10:16-17</w:t>
      </w:r>
      <w:r w:rsidR="00D43A87">
        <w:rPr>
          <w:b/>
        </w:rPr>
        <w:t>.</w:t>
      </w:r>
      <w:r w:rsidR="00D43A87" w:rsidRPr="00D43A87">
        <w:t>)</w:t>
      </w:r>
    </w:p>
    <w:p w14:paraId="54EF7503" w14:textId="77777777" w:rsidR="003E7220" w:rsidRDefault="003E7220" w:rsidP="00E375D0">
      <w:pPr>
        <w:pStyle w:val="NoSpacing"/>
      </w:pPr>
    </w:p>
    <w:p w14:paraId="54EF7504" w14:textId="77777777" w:rsidR="00D46451" w:rsidRPr="00D43A87" w:rsidRDefault="00D46451" w:rsidP="00D46451">
      <w:pPr>
        <w:pStyle w:val="NoSpacing"/>
        <w:rPr>
          <w:b/>
        </w:rPr>
      </w:pPr>
      <w:proofErr w:type="spellStart"/>
      <w:r w:rsidRPr="00D43A87">
        <w:rPr>
          <w:b/>
        </w:rPr>
        <w:t>IJohn</w:t>
      </w:r>
      <w:proofErr w:type="spellEnd"/>
      <w:r w:rsidRPr="00D43A87">
        <w:rPr>
          <w:b/>
        </w:rPr>
        <w:t xml:space="preserve"> 3:17 But whoso hath this world's good, and </w:t>
      </w:r>
      <w:proofErr w:type="spellStart"/>
      <w:r w:rsidRPr="00D43A87">
        <w:rPr>
          <w:b/>
        </w:rPr>
        <w:t>seeth</w:t>
      </w:r>
      <w:proofErr w:type="spellEnd"/>
      <w:r w:rsidRPr="00D43A87">
        <w:rPr>
          <w:b/>
        </w:rPr>
        <w:t xml:space="preserve"> his brother have need, and </w:t>
      </w:r>
      <w:proofErr w:type="spellStart"/>
      <w:r w:rsidRPr="00D43A87">
        <w:rPr>
          <w:b/>
        </w:rPr>
        <w:t>shutteth</w:t>
      </w:r>
      <w:proofErr w:type="spellEnd"/>
      <w:r w:rsidRPr="00D43A87">
        <w:rPr>
          <w:b/>
        </w:rPr>
        <w:t xml:space="preserve"> up his bowels of compassion from him, how dwelleth the love of God in him?</w:t>
      </w:r>
    </w:p>
    <w:p w14:paraId="54EF7505" w14:textId="77777777" w:rsidR="00AA7DC1" w:rsidRPr="00D43A87" w:rsidRDefault="00D46451" w:rsidP="00D46451">
      <w:pPr>
        <w:pStyle w:val="NoSpacing"/>
        <w:rPr>
          <w:b/>
        </w:rPr>
      </w:pPr>
      <w:r w:rsidRPr="00D43A87">
        <w:rPr>
          <w:b/>
        </w:rPr>
        <w:t xml:space="preserve">:18 My little children, let us not love in word, neither in tongue; but </w:t>
      </w:r>
      <w:proofErr w:type="spellStart"/>
      <w:r w:rsidRPr="00D43A87">
        <w:rPr>
          <w:b/>
        </w:rPr>
        <w:t>in deed</w:t>
      </w:r>
      <w:proofErr w:type="spellEnd"/>
      <w:r w:rsidRPr="00D43A87">
        <w:rPr>
          <w:b/>
        </w:rPr>
        <w:t xml:space="preserve"> and in truth.</w:t>
      </w:r>
    </w:p>
    <w:p w14:paraId="54EF7506" w14:textId="77777777" w:rsidR="00D46451" w:rsidRDefault="00D46451" w:rsidP="00D46451">
      <w:pPr>
        <w:pStyle w:val="NoSpacing"/>
      </w:pPr>
      <w:r>
        <w:t xml:space="preserve">(In this wicked world, we MUST have natural affection towards brothers, </w:t>
      </w:r>
      <w:r w:rsidR="00ED72DA">
        <w:t xml:space="preserve">the homeless, </w:t>
      </w:r>
      <w:r w:rsidR="00D43A87">
        <w:t xml:space="preserve">the poor and afflicted, </w:t>
      </w:r>
      <w:r w:rsidR="00ED72DA">
        <w:t>those that are fainted (</w:t>
      </w:r>
      <w:r w:rsidR="00ED72DA" w:rsidRPr="00D43A87">
        <w:rPr>
          <w:b/>
        </w:rPr>
        <w:t>Matthew 9:36, Isaiah 51:20</w:t>
      </w:r>
      <w:r w:rsidR="00ED72DA">
        <w:t xml:space="preserve">, etc.) </w:t>
      </w:r>
      <w:r>
        <w:t xml:space="preserve">and </w:t>
      </w:r>
      <w:r w:rsidR="00D43A87">
        <w:t xml:space="preserve">also </w:t>
      </w:r>
      <w:r>
        <w:t xml:space="preserve">be MINDFUL of the struggles which brothers </w:t>
      </w:r>
      <w:r w:rsidR="00D43A87">
        <w:t xml:space="preserve">and sisters </w:t>
      </w:r>
      <w:r>
        <w:t>go through and be there for them, from t</w:t>
      </w:r>
      <w:r w:rsidR="000E71E3">
        <w:t>he unknown bro</w:t>
      </w:r>
      <w:r>
        <w:t xml:space="preserve">ther to the most </w:t>
      </w:r>
      <w:r w:rsidR="000E71E3">
        <w:t>experienced.  Because WE ARE BRETHREN, NOT</w:t>
      </w:r>
      <w:r>
        <w:t xml:space="preserve"> of the</w:t>
      </w:r>
      <w:r w:rsidR="000E71E3">
        <w:t xml:space="preserve"> world that gives the rich more</w:t>
      </w:r>
      <w:r>
        <w:t xml:space="preserve"> and the poor less!</w:t>
      </w:r>
      <w:r w:rsidR="000E71E3">
        <w:t>)</w:t>
      </w:r>
    </w:p>
    <w:p w14:paraId="54EF7507" w14:textId="77777777" w:rsidR="00D46451" w:rsidRDefault="00D46451" w:rsidP="00E375D0">
      <w:pPr>
        <w:pStyle w:val="NoSpacing"/>
      </w:pPr>
    </w:p>
    <w:p w14:paraId="54EF7508" w14:textId="77777777" w:rsidR="002B2BC8" w:rsidRPr="00D43A87" w:rsidRDefault="002B2BC8" w:rsidP="002B2BC8">
      <w:pPr>
        <w:pStyle w:val="NoSpacing"/>
        <w:rPr>
          <w:b/>
        </w:rPr>
      </w:pPr>
      <w:r w:rsidRPr="00D43A87">
        <w:rPr>
          <w:b/>
        </w:rPr>
        <w:t xml:space="preserve">Ecclesiasticus 22:21Though thou </w:t>
      </w:r>
      <w:proofErr w:type="spellStart"/>
      <w:r w:rsidRPr="00D43A87">
        <w:rPr>
          <w:b/>
        </w:rPr>
        <w:t>drewest</w:t>
      </w:r>
      <w:proofErr w:type="spellEnd"/>
      <w:r w:rsidRPr="00D43A87">
        <w:rPr>
          <w:b/>
        </w:rPr>
        <w:t xml:space="preserve"> a sword at thy friend, yet despair not: for there may be a returning to </w:t>
      </w:r>
      <w:proofErr w:type="spellStart"/>
      <w:r w:rsidRPr="00D43A87">
        <w:rPr>
          <w:b/>
        </w:rPr>
        <w:t>favour</w:t>
      </w:r>
      <w:proofErr w:type="spellEnd"/>
      <w:r w:rsidRPr="00D43A87">
        <w:rPr>
          <w:b/>
        </w:rPr>
        <w:t xml:space="preserve">. </w:t>
      </w:r>
    </w:p>
    <w:p w14:paraId="54EF7509" w14:textId="77777777" w:rsidR="002B2BC8" w:rsidRDefault="00F24E50" w:rsidP="002B2BC8">
      <w:pPr>
        <w:pStyle w:val="NoSpacing"/>
      </w:pPr>
      <w:r>
        <w:t xml:space="preserve">(A brother may make a mistake, or let his temper get away from him on </w:t>
      </w:r>
      <w:proofErr w:type="spellStart"/>
      <w:r>
        <w:t>once</w:t>
      </w:r>
      <w:proofErr w:type="spellEnd"/>
      <w:r>
        <w:t xml:space="preserve"> occasion, and have bad moment.  seeing it is out of character, we can by wisdom perhaps forgive such a brother.)</w:t>
      </w:r>
    </w:p>
    <w:p w14:paraId="54EF750A" w14:textId="77777777" w:rsidR="00F24E50" w:rsidRDefault="00F24E50" w:rsidP="002B2BC8">
      <w:pPr>
        <w:pStyle w:val="NoSpacing"/>
      </w:pPr>
    </w:p>
    <w:p w14:paraId="54EF750B" w14:textId="77777777" w:rsidR="00AA7DC1" w:rsidRPr="00D43A87" w:rsidRDefault="002B2BC8" w:rsidP="002B2BC8">
      <w:pPr>
        <w:pStyle w:val="NoSpacing"/>
        <w:rPr>
          <w:b/>
        </w:rPr>
      </w:pPr>
      <w:r w:rsidRPr="00D43A87">
        <w:rPr>
          <w:b/>
        </w:rPr>
        <w:lastRenderedPageBreak/>
        <w:t xml:space="preserve">:22 If thou hast opened thy mouth against thy friend, fear not; for there may be a reconciliation: except for upbraiding, or pride, or disclosing of secrets, or a treacherous wound: for </w:t>
      </w:r>
      <w:proofErr w:type="spellStart"/>
      <w:r w:rsidRPr="00D43A87">
        <w:rPr>
          <w:b/>
        </w:rPr>
        <w:t>for</w:t>
      </w:r>
      <w:proofErr w:type="spellEnd"/>
      <w:r w:rsidRPr="00D43A87">
        <w:rPr>
          <w:b/>
        </w:rPr>
        <w:t xml:space="preserve"> these things every friend will depart.</w:t>
      </w:r>
    </w:p>
    <w:p w14:paraId="54EF750C" w14:textId="77777777" w:rsidR="002B2BC8" w:rsidRDefault="00F24E50" w:rsidP="002B2BC8">
      <w:pPr>
        <w:pStyle w:val="NoSpacing"/>
      </w:pPr>
      <w:r>
        <w:t>(B</w:t>
      </w:r>
      <w:r w:rsidR="002B2BC8">
        <w:t xml:space="preserve">ut certain offenses show the wicked heart in a person, </w:t>
      </w:r>
      <w:r w:rsidR="00AA708A">
        <w:t>and the offense they co</w:t>
      </w:r>
      <w:r>
        <w:t>mmit has</w:t>
      </w:r>
      <w:r w:rsidR="002B2BC8">
        <w:t xml:space="preserve"> many wicked characteristics</w:t>
      </w:r>
      <w:r w:rsidR="00AA708A">
        <w:t xml:space="preserve"> and sins,</w:t>
      </w:r>
      <w:r w:rsidR="002B2BC8">
        <w:t xml:space="preserve"> as well as the ABSENCE of LOVE and FAITH in the Father and Messiah.)</w:t>
      </w:r>
    </w:p>
    <w:p w14:paraId="54EF750D" w14:textId="77777777" w:rsidR="002B2BC8" w:rsidRDefault="002B2BC8" w:rsidP="002B2BC8">
      <w:pPr>
        <w:pStyle w:val="NoSpacing"/>
      </w:pPr>
      <w:r>
        <w:t>UPBRAIDING</w:t>
      </w:r>
      <w:r w:rsidR="00F24E50">
        <w:t xml:space="preserve"> biblically</w:t>
      </w:r>
      <w:r>
        <w:t>:  wickedly shame</w:t>
      </w:r>
      <w:r w:rsidR="00AA708A">
        <w:t xml:space="preserve"> and scorn</w:t>
      </w:r>
      <w:r>
        <w:t xml:space="preserve"> a person; reprehensible gross betrayal; Devising evil, UNTRUSTWORTHY</w:t>
      </w:r>
      <w:r w:rsidR="0028395F">
        <w:t>, DISLOYAL</w:t>
      </w:r>
      <w:r w:rsidR="00AA708A">
        <w:t>: (</w:t>
      </w:r>
      <w:r w:rsidR="00AA708A" w:rsidRPr="00D43A87">
        <w:rPr>
          <w:b/>
        </w:rPr>
        <w:t>Judges 8:15, James 1:5, Ecclesiasticus 29:28,</w:t>
      </w:r>
      <w:r w:rsidR="00F50FD0" w:rsidRPr="00D43A87">
        <w:rPr>
          <w:b/>
        </w:rPr>
        <w:t xml:space="preserve"> Ecclesiasticus 41:22</w:t>
      </w:r>
      <w:r w:rsidR="00F50FD0">
        <w:t xml:space="preserve">, </w:t>
      </w:r>
      <w:proofErr w:type="spellStart"/>
      <w:r w:rsidR="00F50FD0">
        <w:t>etc</w:t>
      </w:r>
      <w:proofErr w:type="spellEnd"/>
      <w:r w:rsidR="00F50FD0">
        <w:t>)</w:t>
      </w:r>
    </w:p>
    <w:p w14:paraId="54EF750E" w14:textId="77777777" w:rsidR="002B2BC8" w:rsidRDefault="002B2BC8" w:rsidP="00E375D0">
      <w:pPr>
        <w:pStyle w:val="NoSpacing"/>
      </w:pPr>
    </w:p>
    <w:p w14:paraId="54EF750F" w14:textId="77777777" w:rsidR="002464AB" w:rsidRPr="00D43A87" w:rsidRDefault="00ED72DA" w:rsidP="00E375D0">
      <w:pPr>
        <w:pStyle w:val="NoSpacing"/>
        <w:rPr>
          <w:b/>
        </w:rPr>
      </w:pPr>
      <w:r w:rsidRPr="00D43A87">
        <w:rPr>
          <w:b/>
        </w:rPr>
        <w:t xml:space="preserve">Proverbs </w:t>
      </w:r>
      <w:r w:rsidR="002464AB" w:rsidRPr="00D43A87">
        <w:rPr>
          <w:b/>
        </w:rPr>
        <w:t>15:21</w:t>
      </w:r>
      <w:r w:rsidR="007E3756" w:rsidRPr="00D43A87">
        <w:rPr>
          <w:b/>
        </w:rPr>
        <w:t xml:space="preserve"> Folly is joy to him that is destitute of wisdom: but a man of understanding walketh uprightly.</w:t>
      </w:r>
    </w:p>
    <w:p w14:paraId="54EF7510" w14:textId="77777777" w:rsidR="007E3756" w:rsidRDefault="007E3756" w:rsidP="00E375D0">
      <w:pPr>
        <w:pStyle w:val="NoSpacing"/>
      </w:pPr>
      <w:r>
        <w:t>(A person who enjoys ridiculing brothers, and finding fun in mischief and sin against brothers HAS NO WISDOM, regardless of how many scriptures they can quote or the size of their congregation, but one of understanding applies the scriptures and loves their neighbor)</w:t>
      </w:r>
    </w:p>
    <w:p w14:paraId="54EF7511" w14:textId="77777777" w:rsidR="007E3756" w:rsidRDefault="007E3756" w:rsidP="00E375D0">
      <w:pPr>
        <w:pStyle w:val="NoSpacing"/>
      </w:pPr>
    </w:p>
    <w:p w14:paraId="54EF7512" w14:textId="77777777" w:rsidR="007E3756" w:rsidRPr="00D43A87" w:rsidRDefault="007E3756" w:rsidP="007E3756">
      <w:pPr>
        <w:pStyle w:val="NoSpacing"/>
        <w:rPr>
          <w:b/>
        </w:rPr>
      </w:pPr>
      <w:r w:rsidRPr="00D43A87">
        <w:rPr>
          <w:b/>
        </w:rPr>
        <w:t xml:space="preserve">Matthew 18:5 And whoso shall receive one such little child in my name </w:t>
      </w:r>
      <w:proofErr w:type="spellStart"/>
      <w:r w:rsidRPr="00D43A87">
        <w:rPr>
          <w:b/>
        </w:rPr>
        <w:t>receiveth</w:t>
      </w:r>
      <w:proofErr w:type="spellEnd"/>
      <w:r w:rsidRPr="00D43A87">
        <w:rPr>
          <w:b/>
        </w:rPr>
        <w:t xml:space="preserve"> me.</w:t>
      </w:r>
    </w:p>
    <w:p w14:paraId="54EF7513" w14:textId="77777777" w:rsidR="007E3756" w:rsidRDefault="00D43A87" w:rsidP="007E3756">
      <w:pPr>
        <w:pStyle w:val="NoSpacing"/>
      </w:pPr>
      <w:r>
        <w:t>(A</w:t>
      </w:r>
      <w:r w:rsidR="007E3756">
        <w:t xml:space="preserve"> true servant of the Lord is HIS child, and the way we deal with ANY brother or sister is the way we are dealing wit</w:t>
      </w:r>
      <w:r>
        <w:t>h the Messiah Jesus</w:t>
      </w:r>
      <w:r w:rsidR="009068C5">
        <w:t xml:space="preserve">: </w:t>
      </w:r>
      <w:r w:rsidR="009068C5" w:rsidRPr="009068C5">
        <w:rPr>
          <w:b/>
        </w:rPr>
        <w:t>MATTHEW 25:34-46</w:t>
      </w:r>
      <w:r>
        <w:t>.  T</w:t>
      </w:r>
      <w:r w:rsidR="007E3756">
        <w:t>herefore</w:t>
      </w:r>
      <w:r>
        <w:t>,</w:t>
      </w:r>
      <w:r w:rsidR="007E3756">
        <w:t xml:space="preserve"> they MUST be GREATLY respected.  Even when they sin, as we also sin</w:t>
      </w:r>
      <w:r>
        <w:t xml:space="preserve">.  Because we are brethren, NOR the Lord, NOR a hypocritical </w:t>
      </w:r>
      <w:r w:rsidR="007E3756">
        <w:t>judge!)</w:t>
      </w:r>
    </w:p>
    <w:p w14:paraId="54EF7514" w14:textId="77777777" w:rsidR="007E3756" w:rsidRPr="00D43A87" w:rsidRDefault="007E3756" w:rsidP="007E3756">
      <w:pPr>
        <w:pStyle w:val="NoSpacing"/>
        <w:rPr>
          <w:b/>
        </w:rPr>
      </w:pPr>
      <w:r w:rsidRPr="00D43A87">
        <w:rPr>
          <w:b/>
        </w:rPr>
        <w:t xml:space="preserve">:6 But whoso shall offend one of these little ones which believe in me, it </w:t>
      </w:r>
      <w:proofErr w:type="gramStart"/>
      <w:r w:rsidRPr="00D43A87">
        <w:rPr>
          <w:b/>
        </w:rPr>
        <w:t>were</w:t>
      </w:r>
      <w:proofErr w:type="gramEnd"/>
      <w:r w:rsidRPr="00D43A87">
        <w:rPr>
          <w:b/>
        </w:rPr>
        <w:t xml:space="preserve"> better for him that a millstone were hanged about his neck, and that he were drowned in the depth of the sea.</w:t>
      </w:r>
    </w:p>
    <w:p w14:paraId="54EF7515" w14:textId="77777777" w:rsidR="007E3756" w:rsidRDefault="00D43A87" w:rsidP="007E3756">
      <w:pPr>
        <w:pStyle w:val="NoSpacing"/>
      </w:pPr>
      <w:r>
        <w:t>(CLEAR COMMUNICATION!  M</w:t>
      </w:r>
      <w:r w:rsidR="007E3756">
        <w:t>uch better to harm yourself</w:t>
      </w:r>
      <w:r>
        <w:t>,</w:t>
      </w:r>
      <w:r w:rsidR="007E3756">
        <w:t xml:space="preserve"> than DEAL ill against the Lord’s true sheep!)</w:t>
      </w:r>
    </w:p>
    <w:p w14:paraId="54EF7516" w14:textId="77777777" w:rsidR="007E3756" w:rsidRDefault="007E3756" w:rsidP="007E3756">
      <w:pPr>
        <w:pStyle w:val="NoSpacing"/>
      </w:pPr>
    </w:p>
    <w:p w14:paraId="54EF7517" w14:textId="77777777" w:rsidR="007E3756" w:rsidRPr="00D43A87" w:rsidRDefault="007E3756" w:rsidP="007E3756">
      <w:pPr>
        <w:pStyle w:val="NoSpacing"/>
        <w:rPr>
          <w:b/>
        </w:rPr>
      </w:pPr>
      <w:r w:rsidRPr="00D43A87">
        <w:rPr>
          <w:b/>
        </w:rPr>
        <w:t>:7 Woe unto the world because of offences! for it must needs be that offences come; but woe to that man by whom the offence cometh!</w:t>
      </w:r>
    </w:p>
    <w:p w14:paraId="54EF7518" w14:textId="77777777" w:rsidR="007E3756" w:rsidRDefault="007E3756" w:rsidP="007E3756">
      <w:pPr>
        <w:pStyle w:val="NoSpacing"/>
      </w:pPr>
      <w:r>
        <w:t>(Yes!!!!!  None of us are perfect!  Yet, destruction to those that harm the Lord’s children.  Big difference between a minor trespass (FORGIVE seventy times se</w:t>
      </w:r>
      <w:r w:rsidR="00ED7A3F">
        <w:t>ven)</w:t>
      </w:r>
      <w:r w:rsidR="00D43A87">
        <w:t>,</w:t>
      </w:r>
      <w:r w:rsidR="00ED7A3F">
        <w:t xml:space="preserve"> and </w:t>
      </w:r>
      <w:r w:rsidR="00A94734">
        <w:t>these OFFENSES (</w:t>
      </w:r>
      <w:r w:rsidR="00A94734" w:rsidRPr="00D43A87">
        <w:rPr>
          <w:b/>
        </w:rPr>
        <w:t>Matthew 18:6</w:t>
      </w:r>
      <w:r w:rsidR="00A94734">
        <w:t xml:space="preserve">). </w:t>
      </w:r>
    </w:p>
    <w:p w14:paraId="54EF7519" w14:textId="77777777" w:rsidR="00AA7DC1" w:rsidRDefault="00A94734" w:rsidP="00E375D0">
      <w:pPr>
        <w:pStyle w:val="NoSpacing"/>
      </w:pPr>
      <w:r>
        <w:t>I</w:t>
      </w:r>
      <w:r w:rsidR="00DA2177">
        <w:t>mpossible to sho</w:t>
      </w:r>
      <w:r>
        <w:t>w love</w:t>
      </w:r>
      <w:r w:rsidR="008C515A">
        <w:t xml:space="preserve"> if you do not focus on NEVER </w:t>
      </w:r>
      <w:r w:rsidR="00DA2177">
        <w:t>offending a brother or person</w:t>
      </w:r>
      <w:r w:rsidR="009D5CDC">
        <w:t xml:space="preserve">.  Also diligently endeavor </w:t>
      </w:r>
      <w:r w:rsidR="008C515A">
        <w:t>to NOT</w:t>
      </w:r>
      <w:r>
        <w:t xml:space="preserve"> t</w:t>
      </w:r>
      <w:r w:rsidR="009D5CDC">
        <w:t xml:space="preserve">respass and commit even minor errors against another: </w:t>
      </w:r>
      <w:r w:rsidR="009D5CDC" w:rsidRPr="00D43A87">
        <w:rPr>
          <w:b/>
        </w:rPr>
        <w:t>Romans 13:8-10, Matthew 22:36-40</w:t>
      </w:r>
      <w:r w:rsidR="00E41457">
        <w:rPr>
          <w:b/>
        </w:rPr>
        <w:t>, John 13:35, Matthew 5:22, etc</w:t>
      </w:r>
      <w:r w:rsidR="009D5CDC">
        <w:t>.</w:t>
      </w:r>
      <w:r w:rsidR="00DA2177">
        <w:t>)</w:t>
      </w:r>
    </w:p>
    <w:p w14:paraId="54EF751A" w14:textId="77777777" w:rsidR="00A94734" w:rsidRDefault="00A94734" w:rsidP="00E375D0">
      <w:pPr>
        <w:pStyle w:val="NoSpacing"/>
      </w:pPr>
    </w:p>
    <w:p w14:paraId="54EF751B" w14:textId="77777777" w:rsidR="00A94734" w:rsidRPr="00E41457" w:rsidRDefault="00DA2177" w:rsidP="00E375D0">
      <w:pPr>
        <w:pStyle w:val="NoSpacing"/>
        <w:rPr>
          <w:b/>
        </w:rPr>
      </w:pPr>
      <w:proofErr w:type="spellStart"/>
      <w:r w:rsidRPr="00E41457">
        <w:rPr>
          <w:b/>
        </w:rPr>
        <w:t>IPeter</w:t>
      </w:r>
      <w:proofErr w:type="spellEnd"/>
      <w:r w:rsidRPr="00E41457">
        <w:rPr>
          <w:b/>
        </w:rPr>
        <w:t xml:space="preserve"> 5:3 </w:t>
      </w:r>
      <w:r w:rsidR="00A94734" w:rsidRPr="00E41457">
        <w:rPr>
          <w:b/>
        </w:rPr>
        <w:t xml:space="preserve">Neither as being lords over God's </w:t>
      </w:r>
      <w:proofErr w:type="gramStart"/>
      <w:r w:rsidR="00A94734" w:rsidRPr="00E41457">
        <w:rPr>
          <w:b/>
        </w:rPr>
        <w:t>heritage, but</w:t>
      </w:r>
      <w:proofErr w:type="gramEnd"/>
      <w:r w:rsidR="00A94734" w:rsidRPr="00E41457">
        <w:rPr>
          <w:b/>
        </w:rPr>
        <w:t xml:space="preserve"> being ensamples to the flock. </w:t>
      </w:r>
    </w:p>
    <w:p w14:paraId="54EF751C" w14:textId="77777777" w:rsidR="00DA2177" w:rsidRDefault="00DA2177" w:rsidP="00E375D0">
      <w:pPr>
        <w:pStyle w:val="NoSpacing"/>
      </w:pPr>
      <w:r>
        <w:t xml:space="preserve">(LORD’S servants and sheep are not your own.  </w:t>
      </w:r>
      <w:r w:rsidR="00A94734" w:rsidRPr="00E41457">
        <w:rPr>
          <w:b/>
        </w:rPr>
        <w:t>Matthew 23:8 “YE ARE BRETHREN.”</w:t>
      </w:r>
      <w:r w:rsidR="00A94734">
        <w:t xml:space="preserve">  </w:t>
      </w:r>
      <w:r>
        <w:t>Are they to follow your orders, or the LORD’S?</w:t>
      </w:r>
      <w:r w:rsidR="00A94734">
        <w:t xml:space="preserve">  ARE YOU their Judge and Ruler, or is the Lord?  Apply the bible then teach: by teaching TRUTH, that is how we rule, by guiding the sheep: </w:t>
      </w:r>
      <w:r w:rsidR="00A94734" w:rsidRPr="00E41457">
        <w:rPr>
          <w:b/>
        </w:rPr>
        <w:t>Hebrews 13:7.</w:t>
      </w:r>
      <w:r w:rsidR="00A94734">
        <w:t xml:space="preserve">  HUMBLY LEARN!</w:t>
      </w:r>
      <w:r>
        <w:t>)</w:t>
      </w:r>
    </w:p>
    <w:p w14:paraId="54EF751D" w14:textId="77777777" w:rsidR="00A94734" w:rsidRDefault="00A94734" w:rsidP="00E375D0">
      <w:pPr>
        <w:pStyle w:val="NoSpacing"/>
      </w:pPr>
    </w:p>
    <w:p w14:paraId="54EF751E" w14:textId="77777777" w:rsidR="00E375D0" w:rsidRPr="00E41457" w:rsidRDefault="00BD4986" w:rsidP="00E375D0">
      <w:pPr>
        <w:pStyle w:val="NoSpacing"/>
        <w:rPr>
          <w:b/>
        </w:rPr>
      </w:pPr>
      <w:r w:rsidRPr="00E41457">
        <w:rPr>
          <w:b/>
        </w:rPr>
        <w:t xml:space="preserve">Ecclesiasticus 7:11 </w:t>
      </w:r>
      <w:r w:rsidR="00015C5C" w:rsidRPr="00E41457">
        <w:rPr>
          <w:b/>
        </w:rPr>
        <w:t xml:space="preserve">Laugh no man to scorn in the bitterness of his soul: for there is one which </w:t>
      </w:r>
      <w:proofErr w:type="spellStart"/>
      <w:r w:rsidR="00015C5C" w:rsidRPr="00E41457">
        <w:rPr>
          <w:b/>
        </w:rPr>
        <w:t>humbleth</w:t>
      </w:r>
      <w:proofErr w:type="spellEnd"/>
      <w:r w:rsidR="00015C5C" w:rsidRPr="00E41457">
        <w:rPr>
          <w:b/>
        </w:rPr>
        <w:t xml:space="preserve"> and </w:t>
      </w:r>
      <w:proofErr w:type="spellStart"/>
      <w:r w:rsidR="00015C5C" w:rsidRPr="00E41457">
        <w:rPr>
          <w:b/>
        </w:rPr>
        <w:t>exalteth</w:t>
      </w:r>
      <w:proofErr w:type="spellEnd"/>
      <w:r w:rsidR="00015C5C" w:rsidRPr="00E41457">
        <w:rPr>
          <w:b/>
        </w:rPr>
        <w:t>.</w:t>
      </w:r>
    </w:p>
    <w:p w14:paraId="54EF751F" w14:textId="1D96D929" w:rsidR="00015C5C" w:rsidRDefault="00015C5C" w:rsidP="00E375D0">
      <w:pPr>
        <w:pStyle w:val="NoSpacing"/>
      </w:pPr>
      <w:r>
        <w:t xml:space="preserve">(We are NOT to ridicule brothers and sisters, NOR deal disrespectfully.  We are NOT to dishonor the Lord’s sheep, or anyone as foolish children do!  If </w:t>
      </w:r>
      <w:r w:rsidR="00C374CC">
        <w:t>the LORD</w:t>
      </w:r>
      <w:bookmarkStart w:id="0" w:name="_GoBack"/>
      <w:bookmarkEnd w:id="0"/>
      <w:r>
        <w:t xml:space="preserve"> humbles and exalts, then what are men doing judging and tearing down their brethren</w:t>
      </w:r>
      <w:r w:rsidR="006E020D">
        <w:t>?  Follow the bible truly, NOT traditions of men!)</w:t>
      </w:r>
    </w:p>
    <w:p w14:paraId="54EF7520" w14:textId="77777777" w:rsidR="00A94734" w:rsidRDefault="00A94734" w:rsidP="00E375D0">
      <w:pPr>
        <w:pStyle w:val="NoSpacing"/>
      </w:pPr>
    </w:p>
    <w:p w14:paraId="54EF7521" w14:textId="77777777" w:rsidR="0016123A" w:rsidRPr="00E41457" w:rsidRDefault="00BD4986" w:rsidP="0016123A">
      <w:pPr>
        <w:pStyle w:val="NoSpacing"/>
        <w:rPr>
          <w:b/>
        </w:rPr>
      </w:pPr>
      <w:r w:rsidRPr="00E41457">
        <w:rPr>
          <w:b/>
        </w:rPr>
        <w:t xml:space="preserve">Matthew 20:25 </w:t>
      </w:r>
      <w:r w:rsidR="0016123A" w:rsidRPr="00E41457">
        <w:rPr>
          <w:b/>
        </w:rPr>
        <w:t>But Jesus called them unto him, and said, Ye know that the princes of the Gentiles exercise dominion over them, and they that are great exercise authority upon them.</w:t>
      </w:r>
    </w:p>
    <w:p w14:paraId="54EF7522" w14:textId="77777777" w:rsidR="0016123A" w:rsidRPr="00E41457" w:rsidRDefault="0016123A" w:rsidP="0016123A">
      <w:pPr>
        <w:pStyle w:val="NoSpacing"/>
        <w:rPr>
          <w:b/>
        </w:rPr>
      </w:pPr>
      <w:r w:rsidRPr="00E41457">
        <w:rPr>
          <w:b/>
        </w:rPr>
        <w:t xml:space="preserve">:26 But </w:t>
      </w:r>
      <w:r w:rsidR="00E41457">
        <w:rPr>
          <w:b/>
        </w:rPr>
        <w:t>IT SHALL NOT</w:t>
      </w:r>
      <w:r w:rsidRPr="00E41457">
        <w:rPr>
          <w:b/>
        </w:rPr>
        <w:t xml:space="preserve"> be so among you: but whosoever will be great among you, let him be your minister;</w:t>
      </w:r>
    </w:p>
    <w:p w14:paraId="54EF7523" w14:textId="77777777" w:rsidR="00BD4986" w:rsidRPr="00E41457" w:rsidRDefault="0016123A" w:rsidP="0016123A">
      <w:pPr>
        <w:pStyle w:val="NoSpacing"/>
        <w:rPr>
          <w:b/>
        </w:rPr>
      </w:pPr>
      <w:r w:rsidRPr="00E41457">
        <w:rPr>
          <w:b/>
        </w:rPr>
        <w:t>:27 And whosoever will be chief among you, let him be your servant:</w:t>
      </w:r>
    </w:p>
    <w:p w14:paraId="54EF7524" w14:textId="77777777" w:rsidR="00DA2177" w:rsidRDefault="00DA2177" w:rsidP="00E375D0">
      <w:pPr>
        <w:pStyle w:val="NoSpacing"/>
      </w:pPr>
      <w:r>
        <w:t>(</w:t>
      </w:r>
      <w:r w:rsidR="0016123A">
        <w:t xml:space="preserve">“IT SHALL NOT BE SO AMONG </w:t>
      </w:r>
      <w:proofErr w:type="gramStart"/>
      <w:r w:rsidR="0016123A">
        <w:t>YOU”  We</w:t>
      </w:r>
      <w:proofErr w:type="gramEnd"/>
      <w:r w:rsidR="0016123A">
        <w:t xml:space="preserve"> are NOT to govern and rule one another and seek the Lord’s seat with each other.  L</w:t>
      </w:r>
      <w:r>
        <w:t xml:space="preserve">earn the bible.  Understand we are brothers and equal.  </w:t>
      </w:r>
      <w:r w:rsidR="00E76F76">
        <w:t xml:space="preserve">“Ye are brethren!”  Not </w:t>
      </w:r>
      <w:r w:rsidR="00E76F76">
        <w:lastRenderedPageBreak/>
        <w:t>my words</w:t>
      </w:r>
      <w:r w:rsidR="0016123A">
        <w:t xml:space="preserve">, but </w:t>
      </w:r>
      <w:r w:rsidR="0016123A" w:rsidRPr="00E41457">
        <w:rPr>
          <w:b/>
        </w:rPr>
        <w:t>Matthew 23:8</w:t>
      </w:r>
      <w:r w:rsidR="00E76F76">
        <w:t xml:space="preserve">.  </w:t>
      </w:r>
      <w:r w:rsidR="00BD4986">
        <w:t xml:space="preserve">If you can quote </w:t>
      </w:r>
      <w:r>
        <w:t>scriptures, or have more time served</w:t>
      </w:r>
      <w:r w:rsidR="0016123A">
        <w:t xml:space="preserve"> as an Israelite or in religion</w:t>
      </w:r>
      <w:r>
        <w:t xml:space="preserve">, it means nothing. </w:t>
      </w:r>
      <w:r w:rsidR="009068C5">
        <w:t xml:space="preserve"> Show wisdom </w:t>
      </w:r>
      <w:r w:rsidR="00E76F76">
        <w:t>in humility, servitude and actions</w:t>
      </w:r>
      <w:r w:rsidR="009068C5">
        <w:t xml:space="preserve"> (</w:t>
      </w:r>
      <w:r w:rsidR="009068C5" w:rsidRPr="00E41457">
        <w:rPr>
          <w:b/>
        </w:rPr>
        <w:t xml:space="preserve">James 3:13-18, </w:t>
      </w:r>
      <w:proofErr w:type="spellStart"/>
      <w:r w:rsidR="009068C5" w:rsidRPr="00E41457">
        <w:rPr>
          <w:b/>
        </w:rPr>
        <w:t>IITimothy</w:t>
      </w:r>
      <w:proofErr w:type="spellEnd"/>
      <w:r w:rsidR="009068C5" w:rsidRPr="00E41457">
        <w:rPr>
          <w:b/>
        </w:rPr>
        <w:t xml:space="preserve"> 2:24-26</w:t>
      </w:r>
      <w:r w:rsidR="009068C5">
        <w:t xml:space="preserve">, </w:t>
      </w:r>
      <w:proofErr w:type="spellStart"/>
      <w:r w:rsidR="009068C5">
        <w:t>etc</w:t>
      </w:r>
      <w:proofErr w:type="spellEnd"/>
      <w:r w:rsidR="009068C5">
        <w:t>)</w:t>
      </w:r>
      <w:r w:rsidR="00E76F76">
        <w:t xml:space="preserve">!  </w:t>
      </w:r>
      <w:r>
        <w:t xml:space="preserve">Do you want to end up like king Saul, or humble yourself and be the LORD’S </w:t>
      </w:r>
      <w:r w:rsidR="00BD4986">
        <w:t xml:space="preserve">meek </w:t>
      </w:r>
      <w:r>
        <w:t>servant like David?)</w:t>
      </w:r>
      <w:r w:rsidR="00E76F76">
        <w:t xml:space="preserve">  </w:t>
      </w:r>
    </w:p>
    <w:p w14:paraId="54EF7525" w14:textId="77777777" w:rsidR="0016123A" w:rsidRDefault="0016123A" w:rsidP="00E375D0">
      <w:pPr>
        <w:pStyle w:val="NoSpacing"/>
      </w:pPr>
    </w:p>
    <w:p w14:paraId="54EF7526" w14:textId="77777777" w:rsidR="0016123A" w:rsidRPr="00E41457" w:rsidRDefault="0016123A" w:rsidP="0016123A">
      <w:pPr>
        <w:pStyle w:val="NoSpacing"/>
        <w:rPr>
          <w:b/>
        </w:rPr>
      </w:pPr>
      <w:proofErr w:type="spellStart"/>
      <w:r w:rsidRPr="00E41457">
        <w:rPr>
          <w:b/>
        </w:rPr>
        <w:t>IPeter</w:t>
      </w:r>
      <w:proofErr w:type="spellEnd"/>
      <w:r w:rsidRPr="00E41457">
        <w:rPr>
          <w:b/>
        </w:rPr>
        <w:t xml:space="preserve"> 1:22 Seeing ye have purified your souls in obeying the truth through the Spirit unto unfeigned love of the brethren, see that ye love one another with a pure heart fervently:</w:t>
      </w:r>
    </w:p>
    <w:p w14:paraId="54EF7527" w14:textId="77777777" w:rsidR="0016123A" w:rsidRPr="00E41457" w:rsidRDefault="0016123A" w:rsidP="0016123A">
      <w:pPr>
        <w:pStyle w:val="NoSpacing"/>
        <w:rPr>
          <w:b/>
        </w:rPr>
      </w:pPr>
      <w:r w:rsidRPr="00E41457">
        <w:rPr>
          <w:b/>
        </w:rPr>
        <w:t xml:space="preserve">:23 Being born again, not of corruptible seed, but of incorruptible, by the word of God, which </w:t>
      </w:r>
      <w:proofErr w:type="spellStart"/>
      <w:r w:rsidRPr="00E41457">
        <w:rPr>
          <w:b/>
        </w:rPr>
        <w:t>liveth</w:t>
      </w:r>
      <w:proofErr w:type="spellEnd"/>
      <w:r w:rsidRPr="00E41457">
        <w:rPr>
          <w:b/>
        </w:rPr>
        <w:t xml:space="preserve"> and </w:t>
      </w:r>
      <w:proofErr w:type="spellStart"/>
      <w:r w:rsidRPr="00E41457">
        <w:rPr>
          <w:b/>
        </w:rPr>
        <w:t>abideth</w:t>
      </w:r>
      <w:proofErr w:type="spellEnd"/>
      <w:r w:rsidRPr="00E41457">
        <w:rPr>
          <w:b/>
        </w:rPr>
        <w:t xml:space="preserve"> </w:t>
      </w:r>
      <w:proofErr w:type="spellStart"/>
      <w:r w:rsidRPr="00E41457">
        <w:rPr>
          <w:b/>
        </w:rPr>
        <w:t>for ever</w:t>
      </w:r>
      <w:proofErr w:type="spellEnd"/>
      <w:r w:rsidRPr="00E41457">
        <w:rPr>
          <w:b/>
        </w:rPr>
        <w:t>.</w:t>
      </w:r>
    </w:p>
    <w:p w14:paraId="54EF7528" w14:textId="77777777" w:rsidR="00E76F76" w:rsidRDefault="00F4435D" w:rsidP="00E375D0">
      <w:pPr>
        <w:pStyle w:val="NoSpacing"/>
      </w:pPr>
      <w:r>
        <w:t>(T</w:t>
      </w:r>
      <w:r w:rsidR="00E76F76">
        <w:t xml:space="preserve">he more you change and are truly in the “TRUTH” (Christ) and born again, the better you will show true love, </w:t>
      </w:r>
      <w:r w:rsidR="0016123A">
        <w:t xml:space="preserve">care, compassion and be an actual </w:t>
      </w:r>
      <w:r w:rsidR="00D57456">
        <w:t>disciple of the Master</w:t>
      </w:r>
      <w:r>
        <w:t xml:space="preserve">: </w:t>
      </w:r>
      <w:r w:rsidRPr="00E41457">
        <w:rPr>
          <w:b/>
        </w:rPr>
        <w:t>John 8:31</w:t>
      </w:r>
      <w:r w:rsidR="00D57456">
        <w:t>.</w:t>
      </w:r>
      <w:r w:rsidR="0016123A">
        <w:t>)</w:t>
      </w:r>
    </w:p>
    <w:p w14:paraId="54EF7529" w14:textId="77777777" w:rsidR="00ED72DA" w:rsidRDefault="00ED72DA" w:rsidP="00E375D0">
      <w:pPr>
        <w:pStyle w:val="NoSpacing"/>
      </w:pPr>
    </w:p>
    <w:p w14:paraId="54EF752A" w14:textId="77777777" w:rsidR="00E41457" w:rsidRDefault="00D57456" w:rsidP="00E375D0">
      <w:pPr>
        <w:pStyle w:val="NoSpacing"/>
      </w:pPr>
      <w:r w:rsidRPr="00E41457">
        <w:rPr>
          <w:b/>
        </w:rPr>
        <w:t xml:space="preserve">Proverbs 12:8 </w:t>
      </w:r>
      <w:r w:rsidR="00DA039B" w:rsidRPr="00E41457">
        <w:rPr>
          <w:b/>
        </w:rPr>
        <w:t>A man shall be commended according to his wisdom: but he that is of a perverse heart shall be despised.</w:t>
      </w:r>
      <w:r w:rsidR="00DA039B" w:rsidRPr="00DA039B">
        <w:t xml:space="preserve"> </w:t>
      </w:r>
      <w:r w:rsidR="00DA039B">
        <w:t xml:space="preserve"> </w:t>
      </w:r>
    </w:p>
    <w:p w14:paraId="54EF752B" w14:textId="77777777" w:rsidR="00DA039B" w:rsidRPr="00E41457" w:rsidRDefault="00D57456" w:rsidP="00E375D0">
      <w:pPr>
        <w:pStyle w:val="NoSpacing"/>
      </w:pPr>
      <w:r>
        <w:t>(a brother or friend cannot be known in pros</w:t>
      </w:r>
      <w:r w:rsidR="00DA039B">
        <w:t>perity.  L</w:t>
      </w:r>
      <w:r w:rsidR="006E020D">
        <w:t>ove and support is necessary</w:t>
      </w:r>
      <w:r>
        <w:t xml:space="preserve"> when adversity </w:t>
      </w:r>
      <w:r w:rsidR="00DA039B">
        <w:t>comes</w:t>
      </w:r>
      <w:r w:rsidR="006E020D">
        <w:t xml:space="preserve">, not during free drinks and parties, holydays </w:t>
      </w:r>
      <w:r>
        <w:t xml:space="preserve">and prosperous times.  </w:t>
      </w:r>
      <w:r w:rsidR="00DA039B">
        <w:t>Dealing evil with the sheep and brothers will make a man despi</w:t>
      </w:r>
      <w:r w:rsidR="00E41457">
        <w:t xml:space="preserve">sed by the Father and wise men: </w:t>
      </w:r>
      <w:r w:rsidR="00DA039B" w:rsidRPr="00E41457">
        <w:rPr>
          <w:b/>
        </w:rPr>
        <w:t>Ecclesiasti</w:t>
      </w:r>
      <w:r w:rsidR="00E41457">
        <w:rPr>
          <w:b/>
        </w:rPr>
        <w:t>cus 12:8, Ecclesiasticus 11:33.</w:t>
      </w:r>
      <w:r w:rsidR="00E41457">
        <w:t>)</w:t>
      </w:r>
      <w:r w:rsidR="00DA039B" w:rsidRPr="00E41457">
        <w:rPr>
          <w:b/>
        </w:rPr>
        <w:t xml:space="preserve">  </w:t>
      </w:r>
    </w:p>
    <w:p w14:paraId="54EF752C" w14:textId="77777777" w:rsidR="00D57456" w:rsidRDefault="00DA039B" w:rsidP="00E375D0">
      <w:pPr>
        <w:pStyle w:val="NoSpacing"/>
      </w:pPr>
      <w:r>
        <w:t>Stop being</w:t>
      </w:r>
      <w:r w:rsidR="002E7E7C">
        <w:t xml:space="preserve"> ignorant and REALIZE </w:t>
      </w:r>
      <w:r>
        <w:t xml:space="preserve">“wicked” is also referring to </w:t>
      </w:r>
      <w:r w:rsidR="002E7E7C">
        <w:t xml:space="preserve">brothers or sisters DOING </w:t>
      </w:r>
      <w:r>
        <w:t>“wicked” sinful behavior!</w:t>
      </w:r>
    </w:p>
    <w:p w14:paraId="54EF752D" w14:textId="77777777" w:rsidR="00D57456" w:rsidRDefault="00D57456" w:rsidP="00E375D0">
      <w:pPr>
        <w:pStyle w:val="NoSpacing"/>
      </w:pPr>
    </w:p>
    <w:p w14:paraId="54EF752E" w14:textId="77777777" w:rsidR="00DA039B" w:rsidRPr="00E41457" w:rsidRDefault="00E41457" w:rsidP="00E375D0">
      <w:pPr>
        <w:pStyle w:val="NoSpacing"/>
        <w:rPr>
          <w:b/>
        </w:rPr>
      </w:pPr>
      <w:r w:rsidRPr="00E41457">
        <w:rPr>
          <w:b/>
        </w:rPr>
        <w:t>Proverbs 19:11</w:t>
      </w:r>
      <w:r w:rsidR="00DA039B" w:rsidRPr="00E41457">
        <w:rPr>
          <w:b/>
        </w:rPr>
        <w:tab/>
        <w:t xml:space="preserve">The discretion of a man </w:t>
      </w:r>
      <w:proofErr w:type="spellStart"/>
      <w:r w:rsidR="00DA039B" w:rsidRPr="00E41457">
        <w:rPr>
          <w:b/>
        </w:rPr>
        <w:t>deferreth</w:t>
      </w:r>
      <w:proofErr w:type="spellEnd"/>
      <w:r w:rsidR="00DA039B" w:rsidRPr="00E41457">
        <w:rPr>
          <w:b/>
        </w:rPr>
        <w:t xml:space="preserve"> his anger; and it is his glory to pass over a transgression.</w:t>
      </w:r>
    </w:p>
    <w:p w14:paraId="54EF752F" w14:textId="77777777" w:rsidR="00BE21AC" w:rsidRDefault="00BE21AC" w:rsidP="00E375D0">
      <w:pPr>
        <w:pStyle w:val="NoSpacing"/>
      </w:pPr>
      <w:r>
        <w:t xml:space="preserve">(Having </w:t>
      </w:r>
      <w:proofErr w:type="spellStart"/>
      <w:r>
        <w:t>self control</w:t>
      </w:r>
      <w:proofErr w:type="spellEnd"/>
      <w:r>
        <w:t xml:space="preserve">, discretion and patience to BE a true brother and not hate a brother over minor transgressions.  Also a major offense when and IF a man SHOWS true fruit of repentance, NOT JUST WORDS or an apology as if he only bumped into you.  We have to possess an understanding and forgiving nature, and ALSO be wise like cobras being sheep AMONG wolves: </w:t>
      </w:r>
      <w:r w:rsidRPr="00E41457">
        <w:rPr>
          <w:b/>
        </w:rPr>
        <w:t>Matthew 10:16</w:t>
      </w:r>
      <w:r>
        <w:t>.)</w:t>
      </w:r>
    </w:p>
    <w:p w14:paraId="54EF7530" w14:textId="77777777" w:rsidR="00D57456" w:rsidRDefault="00DA039B" w:rsidP="00E375D0">
      <w:pPr>
        <w:pStyle w:val="NoSpacing"/>
      </w:pPr>
      <w:r>
        <w:t>Passing over a transgression is NOT referring to a brother sitting in a judgment seat, and taking</w:t>
      </w:r>
      <w:r w:rsidR="00470E24">
        <w:t xml:space="preserve"> ranks, nor HUMBLING</w:t>
      </w:r>
      <w:r>
        <w:t xml:space="preserve"> their brother</w:t>
      </w:r>
      <w:r w:rsidR="00470E24">
        <w:t xml:space="preserve"> as a judge</w:t>
      </w:r>
      <w:r>
        <w:t>.</w:t>
      </w:r>
      <w:r w:rsidR="00D2414A">
        <w:t xml:space="preserve">  </w:t>
      </w:r>
    </w:p>
    <w:p w14:paraId="54EF7531" w14:textId="77777777" w:rsidR="00470E24" w:rsidRDefault="00470E24" w:rsidP="00E375D0">
      <w:pPr>
        <w:pStyle w:val="NoSpacing"/>
      </w:pPr>
    </w:p>
    <w:p w14:paraId="54EF7532" w14:textId="77777777" w:rsidR="00D57456" w:rsidRPr="00E41457" w:rsidRDefault="00D57456" w:rsidP="00E375D0">
      <w:pPr>
        <w:pStyle w:val="NoSpacing"/>
        <w:rPr>
          <w:b/>
        </w:rPr>
      </w:pPr>
      <w:r w:rsidRPr="00E41457">
        <w:rPr>
          <w:b/>
        </w:rPr>
        <w:t>Proverbs 18:</w:t>
      </w:r>
      <w:r w:rsidR="00D46451" w:rsidRPr="00E41457">
        <w:rPr>
          <w:b/>
        </w:rPr>
        <w:t xml:space="preserve">19 </w:t>
      </w:r>
      <w:r w:rsidR="00E659C4" w:rsidRPr="00E41457">
        <w:rPr>
          <w:b/>
        </w:rPr>
        <w:tab/>
        <w:t>A brother offended is harder to be won than a strong city: and their contentions are like the bars of a castle.</w:t>
      </w:r>
    </w:p>
    <w:p w14:paraId="54EF7533" w14:textId="77777777" w:rsidR="00470E24" w:rsidRDefault="00470E24" w:rsidP="00E375D0">
      <w:pPr>
        <w:pStyle w:val="NoSpacing"/>
      </w:pPr>
      <w:r>
        <w:t xml:space="preserve">(TRUE LOVE will make us NOT hurt nor offend a brother. </w:t>
      </w:r>
      <w:r w:rsidR="009D5CDC">
        <w:t xml:space="preserve"> Because the LORD S</w:t>
      </w:r>
      <w:r w:rsidR="00D859E2">
        <w:t>-</w:t>
      </w:r>
      <w:r w:rsidR="009D5CDC">
        <w:t>P</w:t>
      </w:r>
      <w:r w:rsidR="00D859E2">
        <w:t>-</w:t>
      </w:r>
      <w:r w:rsidR="009D5CDC">
        <w:t>E</w:t>
      </w:r>
      <w:r w:rsidR="00D859E2">
        <w:t>-</w:t>
      </w:r>
      <w:r w:rsidR="009D5CDC">
        <w:t>L</w:t>
      </w:r>
      <w:r w:rsidR="00D859E2">
        <w:t>-</w:t>
      </w:r>
      <w:r w:rsidR="009D5CDC">
        <w:t>L</w:t>
      </w:r>
      <w:r w:rsidR="00D859E2">
        <w:t>-</w:t>
      </w:r>
      <w:r w:rsidR="009D5CDC">
        <w:t xml:space="preserve">S out to us the emotions, hurt and pain, betrayal and disloyalty caused by great sins and offending </w:t>
      </w:r>
      <w:r w:rsidR="00D859E2">
        <w:t xml:space="preserve">a </w:t>
      </w:r>
      <w:r w:rsidR="009D5CDC">
        <w:t xml:space="preserve">brother.  </w:t>
      </w:r>
      <w:r>
        <w:t>If you would “</w:t>
      </w:r>
      <w:r w:rsidR="009D5CDC">
        <w:t>DIE</w:t>
      </w:r>
      <w:r>
        <w:t>” for a brother or sister</w:t>
      </w:r>
      <w:r w:rsidR="009D5CDC">
        <w:t>,</w:t>
      </w:r>
      <w:r>
        <w:t xml:space="preserve"> and </w:t>
      </w:r>
      <w:r w:rsidR="009D5CDC">
        <w:t xml:space="preserve">really </w:t>
      </w:r>
      <w:r>
        <w:t>“</w:t>
      </w:r>
      <w:r w:rsidR="009D5CDC">
        <w:t>LOVE</w:t>
      </w:r>
      <w:r>
        <w:t xml:space="preserve">” a brother or sister, why would you hurt and cripple them, or be ignorant to </w:t>
      </w:r>
      <w:r w:rsidR="00D859E2">
        <w:t xml:space="preserve">YOUR </w:t>
      </w:r>
      <w:r>
        <w:t>doing so??)</w:t>
      </w:r>
    </w:p>
    <w:p w14:paraId="54EF7534" w14:textId="77777777" w:rsidR="00E76F76" w:rsidRDefault="00E76F76" w:rsidP="00E375D0">
      <w:pPr>
        <w:pStyle w:val="NoSpacing"/>
      </w:pPr>
    </w:p>
    <w:p w14:paraId="54EF7535" w14:textId="77777777" w:rsidR="00AA7DC1" w:rsidRDefault="006E020D" w:rsidP="00E375D0">
      <w:pPr>
        <w:pStyle w:val="NoSpacing"/>
      </w:pPr>
      <w:r>
        <w:t>See and UNDERSTAND the IMPORTANCE of EVERY</w:t>
      </w:r>
      <w:r w:rsidR="00E41457">
        <w:t xml:space="preserve"> interaction with EVERY brother</w:t>
      </w:r>
      <w:r>
        <w:t>, sister and person, and be blameless, pure, hav</w:t>
      </w:r>
      <w:r w:rsidR="00E41457">
        <w:t>e true love, because without it</w:t>
      </w:r>
      <w:r>
        <w:t xml:space="preserve"> THERE IS NO TRUTH, nor being born again.  IT IS IMPOSSIBLE to be a Master and brother!  We have one Master!  Know your place, be a brother, and STOP following these traditions of men in many Israelite schools and religions</w:t>
      </w:r>
      <w:r w:rsidR="00F94E64">
        <w:t>,</w:t>
      </w:r>
      <w:r>
        <w:t xml:space="preserve"> of ruling over men by quoting s</w:t>
      </w:r>
      <w:r w:rsidR="00E659C4">
        <w:t>criptures they</w:t>
      </w:r>
      <w:r>
        <w:t xml:space="preserve"> do NOT understand</w:t>
      </w:r>
      <w:r w:rsidR="00F94E64">
        <w:t xml:space="preserve"> (</w:t>
      </w:r>
      <w:r w:rsidR="00F94E64" w:rsidRPr="00E41457">
        <w:rPr>
          <w:b/>
        </w:rPr>
        <w:t>Exodus 18:20, Hebrews 13:17</w:t>
      </w:r>
      <w:r w:rsidR="00F94E64">
        <w:t>)</w:t>
      </w:r>
      <w:r w:rsidR="00E659C4">
        <w:t>,</w:t>
      </w:r>
      <w:r w:rsidR="00F94E64">
        <w:t xml:space="preserve"> to </w:t>
      </w:r>
      <w:r w:rsidR="00E659C4">
        <w:t xml:space="preserve">their and your </w:t>
      </w:r>
      <w:r w:rsidR="00F94E64">
        <w:t>hurt</w:t>
      </w:r>
      <w:r w:rsidR="00E41457">
        <w:t xml:space="preserve">: </w:t>
      </w:r>
      <w:r w:rsidR="00E659C4" w:rsidRPr="00E41457">
        <w:rPr>
          <w:b/>
        </w:rPr>
        <w:t>Ma</w:t>
      </w:r>
      <w:r w:rsidR="00E41457" w:rsidRPr="00E41457">
        <w:rPr>
          <w:b/>
        </w:rPr>
        <w:t>tthew 15:12-14</w:t>
      </w:r>
      <w:r>
        <w:t>!</w:t>
      </w:r>
    </w:p>
    <w:p w14:paraId="54EF7536" w14:textId="77777777" w:rsidR="00BD4986" w:rsidRDefault="00BD4986" w:rsidP="00E375D0">
      <w:pPr>
        <w:pStyle w:val="NoSpacing"/>
      </w:pPr>
    </w:p>
    <w:p w14:paraId="54EF7537" w14:textId="77777777" w:rsidR="00BD4986" w:rsidRDefault="00BD4986" w:rsidP="00E375D0">
      <w:pPr>
        <w:pStyle w:val="NoSpacing"/>
      </w:pPr>
      <w:r>
        <w:t>QUOTING BROTHERLY love scriptu</w:t>
      </w:r>
      <w:r w:rsidR="00E659C4">
        <w:t xml:space="preserve">res on your wall, status updates, or </w:t>
      </w:r>
      <w:r w:rsidR="00AD7C5F">
        <w:t xml:space="preserve">verbally </w:t>
      </w:r>
      <w:r w:rsidR="00E659C4">
        <w:t>to bros and sisters is NOT brotherly love.  B</w:t>
      </w:r>
      <w:r>
        <w:t xml:space="preserve">ut </w:t>
      </w:r>
      <w:r w:rsidR="00AD7C5F">
        <w:t xml:space="preserve">by </w:t>
      </w:r>
      <w:r>
        <w:t xml:space="preserve">actions and being born again truly, </w:t>
      </w:r>
      <w:r w:rsidR="00E659C4">
        <w:t xml:space="preserve">having </w:t>
      </w:r>
      <w:r w:rsidR="00442E46">
        <w:t xml:space="preserve">burning </w:t>
      </w:r>
      <w:r w:rsidR="00E659C4">
        <w:t>pure sincere love</w:t>
      </w:r>
      <w:r>
        <w:t xml:space="preserve"> at all times </w:t>
      </w:r>
      <w:r w:rsidR="00442E46">
        <w:t>from your new heart is how we show love!</w:t>
      </w:r>
      <w:r w:rsidR="00442E46">
        <w:br/>
      </w:r>
      <w:r w:rsidR="00442E46">
        <w:br/>
      </w:r>
      <w:r w:rsidR="00442E46">
        <w:lastRenderedPageBreak/>
        <w:t>All praises, honor and glory forever and ever to the Righteous</w:t>
      </w:r>
      <w:r w:rsidR="00E659C4">
        <w:t>,</w:t>
      </w:r>
      <w:r w:rsidR="00442E46">
        <w:t xml:space="preserve"> Merciful</w:t>
      </w:r>
      <w:r w:rsidR="00E659C4">
        <w:t>,</w:t>
      </w:r>
      <w:r w:rsidR="00442E46">
        <w:t xml:space="preserve"> Everlasting</w:t>
      </w:r>
      <w:r w:rsidR="00E659C4">
        <w:t>, Eternal</w:t>
      </w:r>
      <w:r w:rsidR="00B570A6">
        <w:t xml:space="preserve"> Heavenly Father</w:t>
      </w:r>
      <w:r w:rsidR="00442E46">
        <w:t>, and His Son our Lord and King, Savior, Wisdo</w:t>
      </w:r>
      <w:r w:rsidR="00B570A6">
        <w:t>m, Light, and Master Jesus Christ</w:t>
      </w:r>
      <w:r w:rsidR="00442E46">
        <w:t>!!!</w:t>
      </w:r>
    </w:p>
    <w:p w14:paraId="54EF7538" w14:textId="77777777" w:rsidR="002D7F70" w:rsidRDefault="002D7F70" w:rsidP="00E375D0">
      <w:pPr>
        <w:pStyle w:val="NoSpacing"/>
      </w:pPr>
    </w:p>
    <w:p w14:paraId="54EF7539" w14:textId="77777777" w:rsidR="002D7F70" w:rsidRDefault="002D7F70" w:rsidP="00E375D0">
      <w:pPr>
        <w:pStyle w:val="NoSpacing"/>
      </w:pPr>
      <w:r>
        <w:t xml:space="preserve">1611 king </w:t>
      </w:r>
      <w:proofErr w:type="spellStart"/>
      <w:r>
        <w:t>james</w:t>
      </w:r>
      <w:proofErr w:type="spellEnd"/>
      <w:r>
        <w:t xml:space="preserve"> version bible</w:t>
      </w:r>
      <w:r w:rsidR="00B570A6">
        <w:t xml:space="preserve">; </w:t>
      </w:r>
      <w:hyperlink r:id="rId4" w:history="1">
        <w:r w:rsidR="00B570A6" w:rsidRPr="00AC278F">
          <w:rPr>
            <w:rStyle w:val="Hyperlink"/>
          </w:rPr>
          <w:t>www.thetruththebible.com</w:t>
        </w:r>
      </w:hyperlink>
    </w:p>
    <w:p w14:paraId="54EF753A" w14:textId="77777777" w:rsidR="00B570A6" w:rsidRDefault="00B570A6" w:rsidP="00E375D0">
      <w:pPr>
        <w:pStyle w:val="NoSpacing"/>
      </w:pPr>
    </w:p>
    <w:sectPr w:rsidR="00B570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C1MDEzN7M0MDJQ0lEKTi0uzszPAykwqgUA8O4dxCwAAAA="/>
  </w:docVars>
  <w:rsids>
    <w:rsidRoot w:val="005705F8"/>
    <w:rsid w:val="00015C5C"/>
    <w:rsid w:val="000E71E3"/>
    <w:rsid w:val="001458A0"/>
    <w:rsid w:val="0016123A"/>
    <w:rsid w:val="001C282F"/>
    <w:rsid w:val="002464AB"/>
    <w:rsid w:val="0028395F"/>
    <w:rsid w:val="002B2BC8"/>
    <w:rsid w:val="002D7F70"/>
    <w:rsid w:val="002E7E7C"/>
    <w:rsid w:val="003C6306"/>
    <w:rsid w:val="003E7220"/>
    <w:rsid w:val="00403361"/>
    <w:rsid w:val="00430B49"/>
    <w:rsid w:val="00442E46"/>
    <w:rsid w:val="00470E24"/>
    <w:rsid w:val="005705F8"/>
    <w:rsid w:val="00651CD2"/>
    <w:rsid w:val="006E020D"/>
    <w:rsid w:val="007E3756"/>
    <w:rsid w:val="008C515A"/>
    <w:rsid w:val="009068C5"/>
    <w:rsid w:val="00930ACA"/>
    <w:rsid w:val="0093521D"/>
    <w:rsid w:val="009D5CDC"/>
    <w:rsid w:val="00A84F88"/>
    <w:rsid w:val="00A94734"/>
    <w:rsid w:val="00AA708A"/>
    <w:rsid w:val="00AA7DC1"/>
    <w:rsid w:val="00AD7C5F"/>
    <w:rsid w:val="00B570A6"/>
    <w:rsid w:val="00BD4986"/>
    <w:rsid w:val="00BE21AC"/>
    <w:rsid w:val="00BF4910"/>
    <w:rsid w:val="00C33729"/>
    <w:rsid w:val="00C374CC"/>
    <w:rsid w:val="00D2414A"/>
    <w:rsid w:val="00D43A87"/>
    <w:rsid w:val="00D46451"/>
    <w:rsid w:val="00D46E3E"/>
    <w:rsid w:val="00D57456"/>
    <w:rsid w:val="00D64828"/>
    <w:rsid w:val="00D859E2"/>
    <w:rsid w:val="00DA039B"/>
    <w:rsid w:val="00DA2177"/>
    <w:rsid w:val="00DD4C9C"/>
    <w:rsid w:val="00E375D0"/>
    <w:rsid w:val="00E41457"/>
    <w:rsid w:val="00E659C4"/>
    <w:rsid w:val="00E76F76"/>
    <w:rsid w:val="00ED72DA"/>
    <w:rsid w:val="00ED7A3F"/>
    <w:rsid w:val="00F24E50"/>
    <w:rsid w:val="00F4435D"/>
    <w:rsid w:val="00F50FD0"/>
    <w:rsid w:val="00F94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F74F8"/>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6">
    <w:name w:val="heading 6"/>
    <w:basedOn w:val="Normal"/>
    <w:link w:val="Heading6Char"/>
    <w:uiPriority w:val="9"/>
    <w:qFormat/>
    <w:rsid w:val="003C6306"/>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75D0"/>
    <w:pPr>
      <w:spacing w:after="0" w:line="240" w:lineRule="auto"/>
    </w:pPr>
  </w:style>
  <w:style w:type="character" w:customStyle="1" w:styleId="Heading6Char">
    <w:name w:val="Heading 6 Char"/>
    <w:basedOn w:val="DefaultParagraphFont"/>
    <w:link w:val="Heading6"/>
    <w:uiPriority w:val="9"/>
    <w:rsid w:val="003C6306"/>
    <w:rPr>
      <w:rFonts w:ascii="Times New Roman" w:eastAsia="Times New Roman" w:hAnsi="Times New Roman" w:cs="Times New Roman"/>
      <w:b/>
      <w:bCs/>
      <w:sz w:val="15"/>
      <w:szCs w:val="15"/>
    </w:rPr>
  </w:style>
  <w:style w:type="character" w:customStyle="1" w:styleId="messagebody">
    <w:name w:val="messagebody"/>
    <w:basedOn w:val="DefaultParagraphFont"/>
    <w:rsid w:val="003C6306"/>
  </w:style>
  <w:style w:type="character" w:styleId="Hyperlink">
    <w:name w:val="Hyperlink"/>
    <w:basedOn w:val="DefaultParagraphFont"/>
    <w:uiPriority w:val="99"/>
    <w:unhideWhenUsed/>
    <w:rsid w:val="00DA039B"/>
    <w:rPr>
      <w:color w:val="0000FF"/>
      <w:u w:val="single"/>
    </w:rPr>
  </w:style>
  <w:style w:type="character" w:styleId="Emphasis">
    <w:name w:val="Emphasis"/>
    <w:basedOn w:val="DefaultParagraphFont"/>
    <w:uiPriority w:val="20"/>
    <w:qFormat/>
    <w:rsid w:val="00DA03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040235">
      <w:bodyDiv w:val="1"/>
      <w:marLeft w:val="0"/>
      <w:marRight w:val="0"/>
      <w:marTop w:val="0"/>
      <w:marBottom w:val="0"/>
      <w:divBdr>
        <w:top w:val="none" w:sz="0" w:space="0" w:color="auto"/>
        <w:left w:val="none" w:sz="0" w:space="0" w:color="auto"/>
        <w:bottom w:val="none" w:sz="0" w:space="0" w:color="auto"/>
        <w:right w:val="none" w:sz="0" w:space="0" w:color="auto"/>
      </w:divBdr>
    </w:div>
    <w:div w:id="1035273042">
      <w:bodyDiv w:val="1"/>
      <w:marLeft w:val="0"/>
      <w:marRight w:val="0"/>
      <w:marTop w:val="0"/>
      <w:marBottom w:val="0"/>
      <w:divBdr>
        <w:top w:val="none" w:sz="0" w:space="0" w:color="auto"/>
        <w:left w:val="none" w:sz="0" w:space="0" w:color="auto"/>
        <w:bottom w:val="none" w:sz="0" w:space="0" w:color="auto"/>
        <w:right w:val="none" w:sz="0" w:space="0" w:color="auto"/>
      </w:divBdr>
    </w:div>
    <w:div w:id="1311710205">
      <w:bodyDiv w:val="1"/>
      <w:marLeft w:val="0"/>
      <w:marRight w:val="0"/>
      <w:marTop w:val="0"/>
      <w:marBottom w:val="0"/>
      <w:divBdr>
        <w:top w:val="none" w:sz="0" w:space="0" w:color="auto"/>
        <w:left w:val="none" w:sz="0" w:space="0" w:color="auto"/>
        <w:bottom w:val="none" w:sz="0" w:space="0" w:color="auto"/>
        <w:right w:val="none" w:sz="0" w:space="0" w:color="auto"/>
      </w:divBdr>
    </w:div>
    <w:div w:id="1579628623">
      <w:bodyDiv w:val="1"/>
      <w:marLeft w:val="0"/>
      <w:marRight w:val="0"/>
      <w:marTop w:val="0"/>
      <w:marBottom w:val="0"/>
      <w:divBdr>
        <w:top w:val="none" w:sz="0" w:space="0" w:color="auto"/>
        <w:left w:val="none" w:sz="0" w:space="0" w:color="auto"/>
        <w:bottom w:val="none" w:sz="0" w:space="0" w:color="auto"/>
        <w:right w:val="none" w:sz="0" w:space="0" w:color="auto"/>
      </w:divBdr>
    </w:div>
    <w:div w:id="1897424888">
      <w:bodyDiv w:val="1"/>
      <w:marLeft w:val="0"/>
      <w:marRight w:val="0"/>
      <w:marTop w:val="0"/>
      <w:marBottom w:val="0"/>
      <w:divBdr>
        <w:top w:val="none" w:sz="0" w:space="0" w:color="auto"/>
        <w:left w:val="none" w:sz="0" w:space="0" w:color="auto"/>
        <w:bottom w:val="none" w:sz="0" w:space="0" w:color="auto"/>
        <w:right w:val="none" w:sz="0" w:space="0" w:color="auto"/>
      </w:divBdr>
    </w:div>
    <w:div w:id="200882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516</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1:36:00Z</dcterms:created>
  <dcterms:modified xsi:type="dcterms:W3CDTF">2018-08-24T03:51:00Z</dcterms:modified>
</cp:coreProperties>
</file>